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tributable fraction (%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PM2.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Rainfal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No. rain da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ax. temperat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UT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Greennes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.0 (-10.2, 3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1 (-18.6, 1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.8 (-18.7, 1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3 (-8.3, 1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.4 (-18.0, 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0 (-3.1, 14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3 (-20.4, 2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0 (-15.3, 2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.0 (-5.6, 2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3 (-4.5, 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9 (-8.5, 1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8.7 (0.3, 16.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9 (-21.4, 2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0 (-10.0, 1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 (-11.6, 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 (-7.1, 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 (-10.8, 1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 (-5.1, 7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 (-25.3, 1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6 (-19.2, 1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.2 (-7.9, 1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9 (-2.3, 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9 (-18.3, 1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4 (-2.9, 11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.6 (-44.1, 2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2 (-19.6, 1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7 (-14.5, 1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0 (-11.7, 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6 (-16.2, 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8 (-7.2, 12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7.9 (-11.2, 4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.3 (-8.1, 3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.7 (-11.1, 1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2 (-3.6, 1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6 (-12.7, 1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61.1 (34.9, 76.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1 (-31.3, 1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2 (-11.6, 1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1 (-16.8, 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2 (-15.5, 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 (-10.5, 1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 (-5.6, 6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 (-24.7, 2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.4 (-7.0, 3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3.3 (1.7, 23.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4 (-3.9, 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5 (-6.0, 1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3 (-5.3, 8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33.6 (-85.6, -0.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.9 (-26.4, 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5 (-15.9, 1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9 (-6.1, 1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8 (-8.0, 1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 (-10.3, 9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9 (-28.0, 2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.9 (-44.8, 1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8 (-17.2, 1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9 (-5.1, 1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 (-7.4, 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8 (-5.6, 12.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9.2 (-44.0, 1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9 (-12.4, 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3 (-14.5, 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 (-11.0, 1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0 (-7.9, 1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9 (-4.3, 1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7 (-23.4, 2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.1 (-8.9, 3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8.2 (6.1, 29.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3 (-3.9, 1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.8 (-3.3, 1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6.1 (0.9, 11.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.4 (-11.5, 4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 (-17.9, 1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.2 (-10.4, 2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8 (-8.0, 1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2 (-15.6, 1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6 (-9.0, 13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.3 (-51.5, 2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8 (-31.2, 2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.9 (-8.3, 2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.5 (-5.9, 1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.4 (-16.6, 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5.5 (5.3, 24.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.4 (-59.5, 2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9 (-15.6, 1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3.7 (-38.7, 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4 (-4.7, 1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5 (-16.1, 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1 (-13.3, 1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5.4 (-18.4, 4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5.7 (-32.2, 1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2 (-14.2, 1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.5 (-5.5, 1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0 (-33.4, 1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5 (-9.1, 11.3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ility interval excluding 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5T16:28:21Z</dcterms:created>
  <dcterms:modified xsi:type="dcterms:W3CDTF">2025-04-25T16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